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nederlands-dutch"/>
      <w:bookmarkEnd w:id="21"/>
      <w:r>
        <w:t xml:space="preserve">Nederlands / Dutc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Nederlan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Nederlan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Nederlan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Nederlan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Nederlan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1a24ee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